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le Pa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4 E Shabonee Trail,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jpate88@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2090460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me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